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051DE8ED" w:rsidR="001E24C1" w:rsidRPr="00A9406C" w:rsidRDefault="00D50C17" w:rsidP="0026353E">
      <w:pPr>
        <w:widowControl/>
        <w:ind w:left="2030" w:hangingChars="1128" w:hanging="203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</w:t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Large Graph Project</w:t>
      </w:r>
    </w:p>
    <w:p w14:paraId="40F8B1D4" w14:textId="65FA0826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Fellowship for Young Scientists (DC2)</w:t>
      </w:r>
    </w:p>
    <w:p w14:paraId="1FCAF782" w14:textId="420E9C16" w:rsidR="00817326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</w:t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2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26353E" w:rsidRP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rporation</w:t>
      </w:r>
    </w:p>
    <w:p w14:paraId="37681449" w14:textId="47C7EBD9" w:rsidR="0026353E" w:rsidRPr="00A9406C" w:rsidRDefault="0026353E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cember 202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Present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proofErr w:type="spellStart"/>
      <w:r w:rsidRP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yberAgent</w:t>
      </w:r>
      <w:proofErr w:type="spellEnd"/>
      <w:r w:rsidRP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nc.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pp.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321AF076" w14:textId="319AA7BE" w:rsidR="002B00A5" w:rsidRPr="002B00A5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proofErr w:type="spellStart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 and 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2B00A5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p. 369</w:t>
      </w:r>
      <w:r w:rsidR="002B00A5" w:rsidRPr="002B00A5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377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="002B00A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700.42</w:t>
        </w:r>
      </w:hyperlink>
    </w:p>
    <w:p w14:paraId="6A867386" w14:textId="63C289A2" w:rsidR="002E680D" w:rsidRPr="002E680D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2E680D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pp. 154</w:t>
      </w:r>
      <w:r w:rsidR="000573D4" w:rsidRPr="002E680D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162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E680D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8" w:history="1">
        <w:r w:rsidR="002E680D" w:rsidRPr="002E680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ohsaka21a.html</w:t>
        </w:r>
      </w:hyperlink>
    </w:p>
    <w:p w14:paraId="4C72B7C6" w14:textId="34A1A339" w:rsidR="00D37289" w:rsidRPr="00D37289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atsuya Matsuoka, Shinji Ito, and 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D37289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pp. 3421</w:t>
      </w:r>
      <w:r w:rsidR="000573D4" w:rsidRPr="00D37289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3429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D37289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9" w:history="1">
        <w:r w:rsidR="00D37289" w:rsidRPr="00D37289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matsuoka21a.html</w:t>
        </w:r>
      </w:hyperlink>
    </w:p>
    <w:p w14:paraId="1309D490" w14:textId="33FE66C5" w:rsidR="00B3737A" w:rsidRPr="003B46AC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49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>(3)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,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pp. 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4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9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0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4545EAFE" w14:textId="05687502" w:rsidR="003B46AC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A Fully Polynomial Parameterized Algorithm for Counting the Number of Reachable Vertices in a Digraph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A60D2">
        <w:rPr>
          <w:rFonts w:ascii="Georgia" w:eastAsia="ＭＳ Ｐゴシック" w:hAnsi="Georgia" w:cs="ＭＳ Ｐゴシック" w:hint="eastAsia"/>
          <w:kern w:val="0"/>
          <w:sz w:val="18"/>
          <w:szCs w:val="18"/>
          <w:u w:val="single"/>
        </w:rPr>
        <w:t>Naoto</w:t>
      </w:r>
      <w:r w:rsidRPr="004A60D2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6A6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Information Processing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171, pp. </w:t>
      </w:r>
      <w:r w:rsidR="003825CC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106137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1" w:history="1">
        <w:r w:rsidR="003825CC" w:rsidRPr="00F21C1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ipl.2021.106137</w:t>
        </w:r>
      </w:hyperlink>
    </w:p>
    <w:p w14:paraId="5A9ADF5B" w14:textId="68338191" w:rsidR="004225AA" w:rsidRPr="004225AA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Approximation Algorithm for Submodular Maximization under Submodular Cover.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Tatsuya Matsuoka.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7th Conference on Uncertainty in Artificial Intelligence (</w:t>
      </w:r>
      <w:r w:rsidRPr="004225AA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UAI</w:t>
      </w:r>
      <w:r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pp. 792</w:t>
      </w:r>
      <w:r w:rsidR="00CC1930" w:rsidRPr="004225A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801,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2021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4225AA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2" w:history="1">
        <w:r w:rsidR="004225AA" w:rsidRPr="004225A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proceedings.mlr.press/v161/ohsaka21a.html</w:t>
        </w:r>
      </w:hyperlink>
    </w:p>
    <w:p w14:paraId="7FD331A2" w14:textId="3A1273C4" w:rsidR="004225AA" w:rsidRPr="004225AA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On the Convex Combination of Determinantal Point Processes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  <w:t>Tatsuya Matsuoka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537307" w:rsidRPr="004225A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537307" w:rsidRPr="004225AA"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,</w:t>
      </w:r>
      <w:r w:rsidR="00537307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and Akihiro Yabe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4225AA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4225AA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203163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158</w:t>
      </w:r>
      <w:r w:rsidR="00203163" w:rsidRPr="004225A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03163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173</w:t>
      </w:r>
      <w:r w:rsidR="00CC1930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AB5B08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4225AA" w:rsidRP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3" w:history="1">
        <w:r w:rsidR="004225AA" w:rsidRPr="004225A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proceedings.mlr.press/v157/matsuoka21a.html</w:t>
        </w:r>
      </w:hyperlink>
    </w:p>
    <w:p w14:paraId="472A5D49" w14:textId="2FCE72EA" w:rsidR="00AB5B08" w:rsidRPr="007730C3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Maximization </w:t>
      </w:r>
      <w:r w:rsidR="00DE186E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of Monotone </w:t>
      </w:r>
      <w:r w:rsidR="0056247B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 with Bounded Curvature and Non-</w:t>
      </w:r>
      <w:r w:rsidR="0056247B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br/>
        <w:t>Tatsuya Matsuoka</w:t>
      </w:r>
      <w:r w:rsidR="007609FC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="007609FC" w:rsidRPr="007730C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7730C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7730C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CC1930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203163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1707</w:t>
      </w:r>
      <w:r w:rsidR="00CC1930" w:rsidRPr="007730C3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03163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1722</w:t>
      </w:r>
      <w:r w:rsidR="00CC1930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AB5B08"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4225A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4" w:history="1">
        <w:r w:rsidR="004225AA" w:rsidRPr="00E9628B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proceedings.mlr.press/v157/matsuoka21b.html</w:t>
        </w:r>
      </w:hyperlink>
    </w:p>
    <w:p w14:paraId="28770266" w14:textId="69659EB1" w:rsidR="00425B10" w:rsidRDefault="00425B10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t>Reconfiguration Problems on Submodular Functions.</w:t>
      </w:r>
      <w:r w:rsidRPr="007730C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5B10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Pr="00425B10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5B10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15th ACM International Conference on Web Search and Data Mining (</w:t>
      </w:r>
      <w:r w:rsidRPr="00425B10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WSDM</w:t>
      </w:r>
      <w:r w:rsidRPr="00425B10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2, to appear.</w:t>
      </w:r>
    </w:p>
    <w:p w14:paraId="7A85D293" w14:textId="4986610C" w:rsidR="000B148C" w:rsidRPr="00425B10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8A42CB">
        <w:rPr>
          <w:rFonts w:ascii="Georgia" w:eastAsia="ＭＳ Ｐゴシック" w:hAnsi="Georgia" w:cs="ＭＳ Ｐゴシック"/>
          <w:kern w:val="0"/>
          <w:sz w:val="18"/>
          <w:szCs w:val="18"/>
        </w:rPr>
        <w:t>Some Inapproximability Results of MAP Inference and Exponentiated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6A690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FB2A71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8A42CB">
        <w:rPr>
          <w:rFonts w:ascii="Georgia" w:eastAsia="ＭＳ Ｐゴシック" w:hAnsi="Georgia" w:cs="ＭＳ Ｐゴシック"/>
          <w:kern w:val="0"/>
          <w:sz w:val="18"/>
          <w:szCs w:val="18"/>
        </w:rPr>
        <w:t>Journal of Artificial Intelligence Research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2, to appear.</w:t>
      </w:r>
    </w:p>
    <w:p w14:paraId="3174693B" w14:textId="77777777" w:rsidR="00551EC7" w:rsidRPr="00AB5B0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39D5D32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170D09B4" w14:textId="63DC7771" w:rsidR="009F5895" w:rsidRDefault="009F589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A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il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6</w:t>
      </w:r>
    </w:p>
    <w:p w14:paraId="1BDF1AF8" w14:textId="3B7EB072" w:rsidR="001E4D0C" w:rsidRPr="00A9406C" w:rsidRDefault="001E4D0C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uly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presentation of Publication 20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18365335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  <w:r w:rsidR="006A6B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CML’21</w:t>
      </w:r>
    </w:p>
    <w:p w14:paraId="2E0DEA08" w14:textId="12F2B40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B7386" w:rsidRP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he VLDB Journal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1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B5B08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B5B08" w:rsidSect="004F7BCF">
      <w:footerReference w:type="default" r:id="rId35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49E0F" w14:textId="77777777" w:rsidR="00984512" w:rsidRDefault="00984512" w:rsidP="008438C5">
      <w:r>
        <w:separator/>
      </w:r>
    </w:p>
    <w:p w14:paraId="4C206EF4" w14:textId="77777777" w:rsidR="00984512" w:rsidRDefault="00984512"/>
  </w:endnote>
  <w:endnote w:type="continuationSeparator" w:id="0">
    <w:p w14:paraId="1B91F3D0" w14:textId="77777777" w:rsidR="00984512" w:rsidRDefault="00984512" w:rsidP="008438C5">
      <w:r>
        <w:continuationSeparator/>
      </w:r>
    </w:p>
    <w:p w14:paraId="49433BD8" w14:textId="77777777" w:rsidR="00984512" w:rsidRDefault="009845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2196" w14:textId="4F08BA13" w:rsidR="00F72DBC" w:rsidRPr="00BE717C" w:rsidRDefault="00734EFD" w:rsidP="00BE717C">
    <w:pPr>
      <w:pStyle w:val="a9"/>
      <w:rPr>
        <w:rFonts w:ascii="Georgia" w:hAnsi="Georgia" w:hint="eastAsia"/>
        <w:i/>
        <w:iCs/>
      </w:rPr>
    </w:pPr>
    <w:r>
      <w:rPr>
        <w:rFonts w:ascii="Georgia" w:hAnsi="Georgia"/>
        <w:i/>
        <w:iCs/>
      </w:rPr>
      <w:t>January</w:t>
    </w:r>
    <w:r w:rsidR="0013176E">
      <w:rPr>
        <w:rFonts w:ascii="Georgia" w:hAnsi="Georgia"/>
        <w:i/>
        <w:iCs/>
      </w:rPr>
      <w:t xml:space="preserve"> </w:t>
    </w:r>
    <w:r>
      <w:rPr>
        <w:rFonts w:ascii="Georgia" w:hAnsi="Georgia"/>
        <w:i/>
        <w:iCs/>
      </w:rPr>
      <w:t>16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ADE6A" w14:textId="77777777" w:rsidR="00984512" w:rsidRDefault="00984512" w:rsidP="008438C5">
      <w:r>
        <w:rPr>
          <w:rFonts w:hint="eastAsia"/>
        </w:rPr>
        <w:separator/>
      </w:r>
    </w:p>
    <w:p w14:paraId="11A34C19" w14:textId="77777777" w:rsidR="00984512" w:rsidRDefault="00984512"/>
  </w:footnote>
  <w:footnote w:type="continuationSeparator" w:id="0">
    <w:p w14:paraId="7C6EA039" w14:textId="77777777" w:rsidR="00984512" w:rsidRDefault="00984512" w:rsidP="008438C5">
      <w:r>
        <w:continuationSeparator/>
      </w:r>
    </w:p>
    <w:p w14:paraId="3B05A31E" w14:textId="77777777" w:rsidR="00984512" w:rsidRDefault="0098451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sqwFAD+owZU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573D4"/>
    <w:rsid w:val="000637B8"/>
    <w:rsid w:val="00066F25"/>
    <w:rsid w:val="000700CA"/>
    <w:rsid w:val="000B148C"/>
    <w:rsid w:val="000C714F"/>
    <w:rsid w:val="000D2406"/>
    <w:rsid w:val="000F2E74"/>
    <w:rsid w:val="000F603A"/>
    <w:rsid w:val="00124997"/>
    <w:rsid w:val="0013176E"/>
    <w:rsid w:val="00133B69"/>
    <w:rsid w:val="001473DA"/>
    <w:rsid w:val="00164CB2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1E4D0C"/>
    <w:rsid w:val="00203163"/>
    <w:rsid w:val="00216223"/>
    <w:rsid w:val="00223268"/>
    <w:rsid w:val="00223E2D"/>
    <w:rsid w:val="00224FEA"/>
    <w:rsid w:val="00225112"/>
    <w:rsid w:val="002404B3"/>
    <w:rsid w:val="00257A4B"/>
    <w:rsid w:val="0026353E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30165"/>
    <w:rsid w:val="0034139A"/>
    <w:rsid w:val="00373C0B"/>
    <w:rsid w:val="003800AE"/>
    <w:rsid w:val="003825CC"/>
    <w:rsid w:val="003938A3"/>
    <w:rsid w:val="003A5363"/>
    <w:rsid w:val="003A5E69"/>
    <w:rsid w:val="003B4025"/>
    <w:rsid w:val="003B46AC"/>
    <w:rsid w:val="003B4C69"/>
    <w:rsid w:val="003C7555"/>
    <w:rsid w:val="003E4786"/>
    <w:rsid w:val="003E56CC"/>
    <w:rsid w:val="00404DFA"/>
    <w:rsid w:val="004225AA"/>
    <w:rsid w:val="00422B23"/>
    <w:rsid w:val="00425B10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7BCF"/>
    <w:rsid w:val="0050531A"/>
    <w:rsid w:val="0052297D"/>
    <w:rsid w:val="00537307"/>
    <w:rsid w:val="0054471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16D7B"/>
    <w:rsid w:val="006377F3"/>
    <w:rsid w:val="006412BE"/>
    <w:rsid w:val="0066284C"/>
    <w:rsid w:val="00686EEF"/>
    <w:rsid w:val="006928EA"/>
    <w:rsid w:val="006A690C"/>
    <w:rsid w:val="006A6B4F"/>
    <w:rsid w:val="006C0B47"/>
    <w:rsid w:val="006C3F66"/>
    <w:rsid w:val="006D6FBF"/>
    <w:rsid w:val="006E7032"/>
    <w:rsid w:val="00701150"/>
    <w:rsid w:val="0071447B"/>
    <w:rsid w:val="00721D1A"/>
    <w:rsid w:val="007334DD"/>
    <w:rsid w:val="00734EFD"/>
    <w:rsid w:val="007609FC"/>
    <w:rsid w:val="0076644B"/>
    <w:rsid w:val="007730C3"/>
    <w:rsid w:val="00787961"/>
    <w:rsid w:val="007B27EF"/>
    <w:rsid w:val="007B7386"/>
    <w:rsid w:val="007C44DB"/>
    <w:rsid w:val="007D4C25"/>
    <w:rsid w:val="007E2A32"/>
    <w:rsid w:val="00817326"/>
    <w:rsid w:val="0083537B"/>
    <w:rsid w:val="008438C5"/>
    <w:rsid w:val="00847D45"/>
    <w:rsid w:val="00877203"/>
    <w:rsid w:val="0088688E"/>
    <w:rsid w:val="0089178F"/>
    <w:rsid w:val="008A42CB"/>
    <w:rsid w:val="008A6EB1"/>
    <w:rsid w:val="008B4C83"/>
    <w:rsid w:val="008C4488"/>
    <w:rsid w:val="008C735D"/>
    <w:rsid w:val="008F45EB"/>
    <w:rsid w:val="008F6976"/>
    <w:rsid w:val="00940BB4"/>
    <w:rsid w:val="00941C2C"/>
    <w:rsid w:val="00950D72"/>
    <w:rsid w:val="009777BC"/>
    <w:rsid w:val="00984512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30554"/>
    <w:rsid w:val="00A32E6A"/>
    <w:rsid w:val="00A377F7"/>
    <w:rsid w:val="00A42877"/>
    <w:rsid w:val="00A71F37"/>
    <w:rsid w:val="00A8384A"/>
    <w:rsid w:val="00A9406C"/>
    <w:rsid w:val="00A95AAA"/>
    <w:rsid w:val="00AB03D5"/>
    <w:rsid w:val="00AB07D1"/>
    <w:rsid w:val="00AB5B08"/>
    <w:rsid w:val="00AC2C81"/>
    <w:rsid w:val="00AD27CD"/>
    <w:rsid w:val="00AE3B47"/>
    <w:rsid w:val="00B049FE"/>
    <w:rsid w:val="00B1319A"/>
    <w:rsid w:val="00B16A2A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E717C"/>
    <w:rsid w:val="00BF121A"/>
    <w:rsid w:val="00C228C4"/>
    <w:rsid w:val="00C349EF"/>
    <w:rsid w:val="00C41CD9"/>
    <w:rsid w:val="00C80502"/>
    <w:rsid w:val="00C82365"/>
    <w:rsid w:val="00C82805"/>
    <w:rsid w:val="00C9022E"/>
    <w:rsid w:val="00C95622"/>
    <w:rsid w:val="00CB0F74"/>
    <w:rsid w:val="00CB3D4A"/>
    <w:rsid w:val="00CB5E25"/>
    <w:rsid w:val="00CC1930"/>
    <w:rsid w:val="00CE605F"/>
    <w:rsid w:val="00CF1A78"/>
    <w:rsid w:val="00D15ACB"/>
    <w:rsid w:val="00D2795F"/>
    <w:rsid w:val="00D37289"/>
    <w:rsid w:val="00D50C17"/>
    <w:rsid w:val="00D66454"/>
    <w:rsid w:val="00D725A0"/>
    <w:rsid w:val="00D84D0E"/>
    <w:rsid w:val="00DA76E0"/>
    <w:rsid w:val="00DB0F74"/>
    <w:rsid w:val="00DB1F38"/>
    <w:rsid w:val="00DE186E"/>
    <w:rsid w:val="00DE5E29"/>
    <w:rsid w:val="00E03EE1"/>
    <w:rsid w:val="00E1656F"/>
    <w:rsid w:val="00E21CF3"/>
    <w:rsid w:val="00E278DE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02642"/>
    <w:rsid w:val="00F57353"/>
    <w:rsid w:val="00F62269"/>
    <w:rsid w:val="00F630A7"/>
    <w:rsid w:val="00F722DD"/>
    <w:rsid w:val="00F72911"/>
    <w:rsid w:val="00F72B8F"/>
    <w:rsid w:val="00F72DBC"/>
    <w:rsid w:val="00F901A3"/>
    <w:rsid w:val="00F919A8"/>
    <w:rsid w:val="00FA0657"/>
    <w:rsid w:val="00FA1E03"/>
    <w:rsid w:val="00FB2A71"/>
    <w:rsid w:val="00FD7BEC"/>
    <w:rsid w:val="00FF03A3"/>
    <w:rsid w:val="00FF06E2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21" Type="http://schemas.openxmlformats.org/officeDocument/2006/relationships/hyperlink" Target="doi.org/10.4230/LIPIcs.STACS.2018.41" TargetMode="External"/><Relationship Id="rId34" Type="http://schemas.openxmlformats.org/officeDocument/2006/relationships/hyperlink" Target="https://proceedings.mlr.press/v157/matsuoka21b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31" Type="http://schemas.openxmlformats.org/officeDocument/2006/relationships/hyperlink" Target="https://doi.org/10.1016/j.ipl.2021.106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footer" Target="footer1.xml"/><Relationship Id="rId8" Type="http://schemas.openxmlformats.org/officeDocument/2006/relationships/hyperlink" Target="mailto:naoto.ohsaka@gmail.com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6</TotalTime>
  <Pages>5</Pages>
  <Words>1614</Words>
  <Characters>9200</Characters>
  <Application>Microsoft Office Word</Application>
  <DocSecurity>0</DocSecurity>
  <Lines>76</Lines>
  <Paragraphs>2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大坂 直人</cp:lastModifiedBy>
  <cp:revision>215</cp:revision>
  <cp:lastPrinted>2021-09-29T12:40:00Z</cp:lastPrinted>
  <dcterms:created xsi:type="dcterms:W3CDTF">2016-02-28T10:56:00Z</dcterms:created>
  <dcterms:modified xsi:type="dcterms:W3CDTF">2022-01-16T05:19:00Z</dcterms:modified>
</cp:coreProperties>
</file>